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el 1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2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8 (0.7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2 (0.72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_r2No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 (0.21) 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_r2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1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_r2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 (0.1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sure_r1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(0.17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17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ural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(0.1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1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_wagner_sprea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spa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09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09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est_r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(0.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_r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 (0.15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 (0.15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(0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(0.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_r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(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(0.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area2No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(0.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(0.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area2So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 (0.18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(0.18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ysize_r2B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5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15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position_r_no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4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4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ocatedColloc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6 (0.19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3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3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44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47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8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5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1T08:53:55Z</dcterms:created>
  <dcterms:modified xsi:type="dcterms:W3CDTF">2023-12-11T08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